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sdt>
      <w:sdtPr>
        <w:rPr>
          <w:rFonts w:cstheme="minorBidi"/>
          <w:b w:val="0"/>
          <w:sz w:val="20"/>
          <w:szCs w:val="22"/>
          <w:lang w:val="ja"/>
        </w:rPr>
        <w:id w:val="1745141669"/>
        <w:docPartObj>
          <w:docPartGallery w:val="Table of Contents"/>
          <w:docPartUnique/>
        </w:docPartObj>
      </w:sdtPr>
      <w:sdtEndPr>
        <w:rPr>
          <w:bCs/>
          <w:noProof/>
          <w:lang w:val="en-US"/>
        </w:rPr>
      </w:sdtEndPr>
      <w:sdtContent>
        <w:p w14:paraId="74DAE6E9" w14:textId="72AEB92A" w:rsidR="00BC5F32" w:rsidRDefault="00BC5F32" w:rsidP="00A23C4F">
          <w:pPr>
            <w:pStyle w:val="af2"/>
          </w:pPr>
          <w:r>
            <w:rPr>
              <w:lang w:val="ja"/>
            </w:rPr>
            <w:t>目次</w:t>
          </w:r>
        </w:p>
        <w:p w14:paraId="4C165B22" w14:textId="50E49C10" w:rsidR="00BC5F32" w:rsidRDefault="00BC5F32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536822928" w:history="1">
            <w:r w:rsidRPr="005200C6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lang w:eastAsia="ja-JP"/>
              </w:rPr>
              <w:tab/>
            </w:r>
            <w:r w:rsidRPr="005200C6">
              <w:rPr>
                <w:rStyle w:val="af1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822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3071D" w14:textId="513D0F50" w:rsidR="00BC5F32" w:rsidRDefault="00161B49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29" w:history="1">
            <w:r w:rsidR="00BC5F32" w:rsidRPr="005200C6">
              <w:rPr>
                <w:rStyle w:val="af1"/>
                <w:noProof/>
                <w:lang w:eastAsia="ja-JP"/>
              </w:rPr>
              <w:t>1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 xml:space="preserve">Heading 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29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3F249C42" w14:textId="061275A0" w:rsidR="00BC5F32" w:rsidRDefault="00161B49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0" w:history="1">
            <w:r w:rsidR="00BC5F32" w:rsidRPr="005200C6">
              <w:rPr>
                <w:rStyle w:val="af1"/>
                <w:noProof/>
                <w:lang w:eastAsia="ja-JP"/>
              </w:rPr>
              <w:t>1.1.1</w:t>
            </w:r>
            <w:r w:rsidR="00BC5F32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eading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0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7A8B56B5" w14:textId="4DE64CAE" w:rsidR="00BC5F32" w:rsidRDefault="00161B49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1" w:history="1">
            <w:r w:rsidR="00BC5F32" w:rsidRPr="005200C6">
              <w:rPr>
                <w:rStyle w:val="af1"/>
                <w:noProof/>
              </w:rPr>
              <w:t>Unnu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BC5F32" w:rsidRPr="005200C6">
              <w:rPr>
                <w:rStyle w:val="af1"/>
                <w:noProof/>
              </w:rPr>
              <w:t>bered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1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4E8A4993" w14:textId="204104EF" w:rsidR="00BC5F32" w:rsidRDefault="00161B49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2" w:history="1">
            <w:r w:rsidR="00BC5F32" w:rsidRPr="005200C6">
              <w:rPr>
                <w:rStyle w:val="af1"/>
                <w:noProof/>
              </w:rPr>
              <w:t>Unnumbered 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2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2A3574EE" w14:textId="20B08F2C" w:rsidR="00BC5F32" w:rsidRDefault="00161B49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3" w:history="1">
            <w:r w:rsidR="00BC5F32" w:rsidRPr="005200C6">
              <w:rPr>
                <w:rStyle w:val="af1"/>
                <w:noProof/>
              </w:rPr>
              <w:t>Unnumbered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3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FD390D9" w14:textId="72F0521D" w:rsidR="00BC5F32" w:rsidRDefault="00161B49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4" w:history="1">
            <w:r w:rsidR="00BC5F32" w:rsidRPr="005200C6">
              <w:rPr>
                <w:rStyle w:val="af1"/>
                <w:noProof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4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7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268AC1F" w14:textId="754B04E4" w:rsidR="00BC5F32" w:rsidRDefault="00161B49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5" w:history="1">
            <w:r w:rsidR="00BC5F32" w:rsidRPr="005200C6">
              <w:rPr>
                <w:rStyle w:val="af1"/>
                <w:noProof/>
                <w:lang w:eastAsia="ja-JP"/>
              </w:rPr>
              <w:t>2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oge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5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9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0CD97195" w14:textId="5A07A76C" w:rsidR="00BC5F32" w:rsidRDefault="00BC5F32">
          <w:r>
            <w:rPr>
              <w:b/>
              <w:bCs/>
              <w:noProof/>
            </w:rPr>
            <w:fldChar w:fldCharType="end"/>
          </w:r>
        </w:p>
      </w:sdtContent>
    </w:sdt>
    <w:p w14:paraId="33828CA5" w14:textId="747924CB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p w14:paraId="1C0968D5" w14:textId="6000FDAD" w:rsidR="00EF0C6F" w:rsidRPr="00515D2E" w:rsidRDefault="00EF0C6F" w:rsidP="00CA0677">
      <w:pPr>
        <w:rPr>
          <w:lang w:eastAsia="ja-JP"/>
        </w:rPr>
      </w:pPr>
    </w:p>
    <w:p w14:paraId="5E5F13CA" w14:textId="3134A121" w:rsidR="00AE6AA5" w:rsidRDefault="00654DA0" w:rsidP="00A23C4F">
      <w:pPr>
        <w:pStyle w:val="af2"/>
      </w:pPr>
      <w:bookmarkStart w:id="0" w:name="_Toc535267732"/>
      <w:bookmarkStart w:id="1" w:name="_Toc536822928"/>
      <w:r>
        <w:lastRenderedPageBreak/>
        <w:t>Heading 1</w:t>
      </w:r>
      <w:bookmarkEnd w:id="0"/>
      <w:bookmarkEnd w:id="1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2" w:name="_Toc535267733"/>
      <w:bookmarkStart w:id="3" w:name="_Toc536822929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2"/>
      <w:bookmarkEnd w:id="3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4" w:name="_Toc535267734"/>
      <w:bookmarkStart w:id="5" w:name="_Toc536822930"/>
      <w:r>
        <w:rPr>
          <w:lang w:eastAsia="ja-JP"/>
        </w:rPr>
        <w:t>Heading 3</w:t>
      </w:r>
      <w:bookmarkEnd w:id="4"/>
      <w:bookmarkEnd w:id="5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570F99D2" w:rsidR="006E17C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</w:p>
    <w:p w14:paraId="0C8CEE1A" w14:textId="564D58D5" w:rsidR="00C86595" w:rsidRDefault="00C86595" w:rsidP="00C86595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7F5250F8" w14:textId="33BFD237" w:rsidR="00C86595" w:rsidRDefault="00C86595" w:rsidP="00C86595">
      <w:pPr>
        <w:pStyle w:val="NumberBullet"/>
      </w:pPr>
      <w:r>
        <w:rPr>
          <w:rFonts w:hint="eastAsia"/>
        </w:rPr>
        <w:t>N</w:t>
      </w:r>
      <w:r>
        <w:t>umber Bullet</w:t>
      </w:r>
    </w:p>
    <w:p w14:paraId="60F064AA" w14:textId="2BDC0210" w:rsidR="00C86595" w:rsidRPr="00E57EAE" w:rsidRDefault="00C86595" w:rsidP="00C86595">
      <w:pPr>
        <w:pStyle w:val="NumberBullet2"/>
      </w:pPr>
      <w:r>
        <w:rPr>
          <w:rFonts w:hint="eastAsia"/>
        </w:rPr>
        <w:t>N</w:t>
      </w:r>
      <w:r>
        <w:t>umber Bullet 2</w:t>
      </w:r>
    </w:p>
    <w:p w14:paraId="55204F08" w14:textId="7324A3D2" w:rsidR="00C14FCD" w:rsidRDefault="00C14FCD" w:rsidP="00C14FCD">
      <w:pPr>
        <w:pStyle w:val="HeadingUnnumbered1"/>
      </w:pPr>
      <w:bookmarkStart w:id="6" w:name="_Toc535267735"/>
      <w:bookmarkStart w:id="7" w:name="_Toc536822931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Start w:id="8" w:name="_GoBack"/>
      <w:bookmarkEnd w:id="6"/>
      <w:bookmarkEnd w:id="7"/>
      <w:bookmarkEnd w:id="8"/>
    </w:p>
    <w:p w14:paraId="221EC55B" w14:textId="5DCCE83D" w:rsidR="00C14FCD" w:rsidRDefault="00C14FCD" w:rsidP="00C14FCD">
      <w:pPr>
        <w:pStyle w:val="HeadingUnnumbered2"/>
      </w:pPr>
      <w:bookmarkStart w:id="9" w:name="_Toc535267736"/>
      <w:bookmarkStart w:id="10" w:name="_Toc536822932"/>
      <w:r>
        <w:rPr>
          <w:rFonts w:hint="eastAsia"/>
        </w:rPr>
        <w:t>U</w:t>
      </w:r>
      <w:r>
        <w:t>nnumbered 2</w:t>
      </w:r>
      <w:bookmarkEnd w:id="9"/>
      <w:bookmarkEnd w:id="10"/>
    </w:p>
    <w:p w14:paraId="18F65E6E" w14:textId="30023FB0" w:rsidR="00C14FCD" w:rsidRDefault="00C14FCD" w:rsidP="00C14FCD">
      <w:pPr>
        <w:pStyle w:val="HeadingUnnumbered3"/>
      </w:pPr>
      <w:bookmarkStart w:id="11" w:name="_Toc535267737"/>
      <w:bookmarkStart w:id="12" w:name="_Toc536822933"/>
      <w:r>
        <w:rPr>
          <w:rFonts w:hint="eastAsia"/>
        </w:rPr>
        <w:t>U</w:t>
      </w:r>
      <w:r>
        <w:t>nnumbered 3</w:t>
      </w:r>
      <w:bookmarkEnd w:id="11"/>
      <w:bookmarkEnd w:id="12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DB975C1" w:rsidR="008B6F41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EE74741" w14:textId="07417FFA" w:rsidR="0066166A" w:rsidRPr="0066166A" w:rsidRDefault="0066166A" w:rsidP="002A3839">
      <w:pPr>
        <w:pStyle w:val="ac"/>
      </w:pPr>
      <w:r>
        <w:rPr>
          <w:rFonts w:hint="eastAsia"/>
        </w:rPr>
        <w:t>T</w:t>
      </w:r>
      <w:r>
        <w:t>OC Heading</w:t>
      </w:r>
      <w:r w:rsidR="00FF073F">
        <w:br/>
      </w:r>
    </w:p>
    <w:p w14:paraId="2AD76280" w14:textId="77777777" w:rsidR="00FE543B" w:rsidRDefault="00FE543B" w:rsidP="006E7F60">
      <w:pPr>
        <w:pStyle w:val="1"/>
      </w:pPr>
      <w:bookmarkStart w:id="13" w:name="_Toc535267738"/>
      <w:bookmarkStart w:id="14" w:name="_Toc536822934"/>
      <w:bookmarkEnd w:id="13"/>
      <w:bookmarkEnd w:id="14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DB2578">
      <w:pPr>
        <w:pStyle w:val="GraphicAnchor"/>
        <w:spacing w:before="180"/>
      </w:pPr>
      <w:r w:rsidRPr="00DB2578">
        <w:drawing>
          <wp:inline distT="0" distB="0" distL="0" distR="0" wp14:anchorId="0E1F490A" wp14:editId="15BE4B06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DB257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1E0" w:firstRow="1" w:lastRow="1" w:firstColumn="1" w:lastColumn="1" w:noHBand="0" w:noVBand="0"/>
      </w:tblPr>
      <w:tblGrid>
        <w:gridCol w:w="545"/>
        <w:gridCol w:w="947"/>
        <w:gridCol w:w="1372"/>
        <w:gridCol w:w="5281"/>
      </w:tblGrid>
      <w:tr w:rsidR="007C0B1F" w14:paraId="613395C0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170F12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61" w:type="pct"/>
          </w:tcPr>
          <w:p w14:paraId="621881AC" w14:textId="77777777" w:rsidR="007C0B1F" w:rsidRDefault="007C0B1F" w:rsidP="00170F12">
            <w:pPr>
              <w:pStyle w:val="Compact"/>
            </w:pPr>
            <w:r>
              <w:t>comment</w:t>
            </w:r>
          </w:p>
        </w:tc>
      </w:tr>
      <w:tr w:rsidR="007C0B1F" w14:paraId="1DB32259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170F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F7C46C1" w14:textId="77777777" w:rsidR="007C0B1F" w:rsidRDefault="007C0B1F" w:rsidP="00170F12">
            <w:pPr>
              <w:pStyle w:val="Compact"/>
            </w:pPr>
            <w:r>
              <w:t>Start TX, STX</w:t>
            </w:r>
          </w:p>
        </w:tc>
      </w:tr>
      <w:tr w:rsidR="007C0B1F" w14:paraId="20EFA6A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170F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C68F0EE" w14:textId="77777777" w:rsidR="007C0B1F" w:rsidRDefault="007C0B1F" w:rsidP="00170F12">
            <w:pPr>
              <w:pStyle w:val="Compact"/>
            </w:pPr>
            <w:r>
              <w:t>Start of Header, SOH</w:t>
            </w:r>
          </w:p>
        </w:tc>
      </w:tr>
      <w:tr w:rsidR="007C0B1F" w14:paraId="0450DB52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170F1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27585F68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170F1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602B7C0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170F1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4C2CC76" w14:textId="6993D6E1" w:rsidR="00C260CC" w:rsidRDefault="00C260CC" w:rsidP="00CE2CFE">
            <w:pPr>
              <w:spacing w:before="180" w:after="180"/>
            </w:pPr>
          </w:p>
        </w:tc>
      </w:tr>
      <w:tr w:rsidR="007C0B1F" w14:paraId="75E4C5AB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170F12">
            <w:pPr>
              <w:pStyle w:val="Compact"/>
            </w:pPr>
            <w:r>
              <w:lastRenderedPageBreak/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4493D1CF" w14:textId="77777777" w:rsidR="007C0B1F" w:rsidRDefault="007C0B1F" w:rsidP="00170F12">
            <w:pPr>
              <w:pStyle w:val="Compact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170F12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F55D064" w14:textId="394BC02E" w:rsidR="00FC1EB1" w:rsidRDefault="00FC1EB1" w:rsidP="00CE2CFE">
            <w:pPr>
              <w:spacing w:before="180" w:after="180"/>
            </w:pPr>
          </w:p>
          <w:p w14:paraId="2A1879C2" w14:textId="77777777" w:rsidR="007C0B1F" w:rsidRPr="00FC1EB1" w:rsidRDefault="007C0B1F" w:rsidP="00FC1EB1">
            <w:pPr>
              <w:spacing w:before="180" w:after="180"/>
            </w:pPr>
          </w:p>
        </w:tc>
      </w:tr>
      <w:tr w:rsidR="00C260CC" w14:paraId="1C60BD5D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35704D1" w14:textId="77777777" w:rsidR="00C260CC" w:rsidRDefault="00C260CC" w:rsidP="00CE2CFE">
            <w:pPr>
              <w:spacing w:before="180" w:after="180"/>
            </w:pPr>
          </w:p>
        </w:tc>
      </w:tr>
      <w:tr w:rsidR="00C260CC" w14:paraId="1BFD417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B761480" w14:textId="77777777" w:rsidR="00C260CC" w:rsidRDefault="00C260CC" w:rsidP="00CE2CFE">
            <w:pPr>
              <w:spacing w:before="180" w:after="180"/>
            </w:pPr>
          </w:p>
        </w:tc>
      </w:tr>
      <w:tr w:rsidR="00C260CC" w14:paraId="09B3735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708A6E39" w14:textId="77777777" w:rsidR="00C260CC" w:rsidRDefault="00C260CC" w:rsidP="00CE2CFE">
            <w:pPr>
              <w:spacing w:before="180" w:after="180"/>
            </w:pPr>
          </w:p>
        </w:tc>
      </w:tr>
      <w:tr w:rsidR="00C260CC" w14:paraId="1EDBF7B1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C694DD6" w14:textId="77777777" w:rsidR="00C260CC" w:rsidRDefault="00C260CC" w:rsidP="00CE2CFE">
            <w:pPr>
              <w:spacing w:before="180" w:after="180"/>
            </w:pPr>
          </w:p>
        </w:tc>
      </w:tr>
      <w:tr w:rsidR="007C0B1F" w14:paraId="0DCF1420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6" w:type="pct"/>
          </w:tcPr>
          <w:p w14:paraId="36E4FF55" w14:textId="77777777" w:rsidR="007C0B1F" w:rsidRDefault="007C0B1F" w:rsidP="00170F12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170F1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261" w:type="pct"/>
          </w:tcPr>
          <w:p w14:paraId="079F8572" w14:textId="77777777" w:rsidR="007C0B1F" w:rsidRDefault="007C0B1F" w:rsidP="00CE2CFE">
            <w:pPr>
              <w:spacing w:before="180" w:after="18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15" w:name="_Toc535267739"/>
      <w:bookmarkStart w:id="16" w:name="_Toc536822935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15"/>
      <w:bookmarkEnd w:id="16"/>
    </w:p>
    <w:p w14:paraId="4B1CA763" w14:textId="1ECEA109" w:rsidR="00F4410B" w:rsidRDefault="00E72CCE" w:rsidP="00170F12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2714"/>
        <w:gridCol w:w="2715"/>
        <w:gridCol w:w="2716"/>
      </w:tblGrid>
      <w:tr w:rsidR="007919FB" w14:paraId="79164515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</w:tcPr>
          <w:p w14:paraId="3D1F2AA0" w14:textId="2130EA95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spacing w:before="180" w:after="1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717" w:type="dxa"/>
          </w:tcPr>
          <w:p w14:paraId="4350428F" w14:textId="6796C818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6652E5D" w14:textId="4CD94D99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9A3DD35" w14:textId="12513C7A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48BF554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D8F2767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  <w:tr w:rsidR="007919FB" w14:paraId="57B57B09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15" w:type="dxa"/>
          </w:tcPr>
          <w:p w14:paraId="6A26A2D0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2717" w:type="dxa"/>
          </w:tcPr>
          <w:p w14:paraId="4150E6D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</w:tbl>
    <w:p w14:paraId="1B3C5244" w14:textId="05A0CE1F" w:rsidR="00D923D9" w:rsidRPr="00E72CCE" w:rsidRDefault="00D923D9" w:rsidP="00E72CCE">
      <w:pPr>
        <w:pStyle w:val="Definition"/>
        <w:rPr>
          <w:lang w:eastAsia="ja-JP"/>
        </w:rPr>
      </w:pPr>
    </w:p>
    <w:sectPr w:rsidR="00D923D9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42338A" w14:textId="77777777" w:rsidR="00161B49" w:rsidRDefault="00161B49">
      <w:r>
        <w:separator/>
      </w:r>
    </w:p>
  </w:endnote>
  <w:endnote w:type="continuationSeparator" w:id="0">
    <w:p w14:paraId="18914CFE" w14:textId="77777777" w:rsidR="00161B49" w:rsidRDefault="00161B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66821361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414E54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414E54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414E54">
      <w:rPr>
        <w:rFonts w:cs="Times New Roman (本文のフォント - コンプレ"/>
        <w:noProof/>
        <w:color w:val="0F243E" w:themeColor="text2" w:themeShade="80"/>
      </w:rPr>
      <w:instrText>9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414E54">
      <w:rPr>
        <w:rFonts w:cs="Times New Roman (本文のフォント - コンプレ"/>
        <w:noProof/>
        <w:color w:val="0F243E" w:themeColor="text2" w:themeShade="80"/>
      </w:rPr>
      <w:t>7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55F6F645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414E54">
      <w:rPr>
        <w:rFonts w:cs="Times New Roman (本文のフォント - コンプレ"/>
        <w:noProof/>
        <w:color w:val="0F243E" w:themeColor="text2" w:themeShade="80"/>
      </w:rPr>
      <w:instrText>6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414E54">
      <w:rPr>
        <w:rFonts w:cs="Times New Roman (本文のフォント - コンプレ"/>
        <w:noProof/>
        <w:color w:val="0F243E" w:themeColor="text2" w:themeShade="80"/>
      </w:rPr>
      <w:t>5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414E54">
      <w:rPr>
        <w:rFonts w:cs="Times New Roman (本文のフォント - コンプレ"/>
        <w:noProof/>
        <w:color w:val="0F243E" w:themeColor="text2" w:themeShade="80"/>
      </w:rPr>
      <w:instrText>9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414E54">
      <w:rPr>
        <w:rFonts w:cs="Times New Roman (本文のフォント - コンプレ"/>
        <w:noProof/>
        <w:color w:val="0F243E" w:themeColor="text2" w:themeShade="80"/>
      </w:rPr>
      <w:t>7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F9CA9E" w14:textId="77777777" w:rsidR="00161B49" w:rsidRDefault="00161B49">
      <w:r>
        <w:separator/>
      </w:r>
    </w:p>
  </w:footnote>
  <w:footnote w:type="continuationSeparator" w:id="0">
    <w:p w14:paraId="05F33249" w14:textId="77777777" w:rsidR="00161B49" w:rsidRDefault="00161B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161B49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161B49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E304AB1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750F6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7F264A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F8EE6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472C9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57D02A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6C8E2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51757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3A04C4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C005AA"/>
    <w:multiLevelType w:val="multilevel"/>
    <w:tmpl w:val="8E52499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2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3B4A4A79"/>
    <w:multiLevelType w:val="multilevel"/>
    <w:tmpl w:val="2456825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1D2641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A9179B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3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EB37D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5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6"/>
  </w:num>
  <w:num w:numId="26">
    <w:abstractNumId w:val="32"/>
  </w:num>
  <w:num w:numId="27">
    <w:abstractNumId w:val="26"/>
  </w:num>
  <w:num w:numId="28">
    <w:abstractNumId w:val="15"/>
  </w:num>
  <w:num w:numId="29">
    <w:abstractNumId w:val="28"/>
  </w:num>
  <w:num w:numId="30">
    <w:abstractNumId w:val="23"/>
  </w:num>
  <w:num w:numId="31">
    <w:abstractNumId w:val="22"/>
  </w:num>
  <w:num w:numId="32">
    <w:abstractNumId w:val="33"/>
  </w:num>
  <w:num w:numId="33">
    <w:abstractNumId w:val="11"/>
  </w:num>
  <w:num w:numId="34">
    <w:abstractNumId w:val="19"/>
  </w:num>
  <w:num w:numId="35">
    <w:abstractNumId w:val="17"/>
  </w:num>
  <w:num w:numId="36">
    <w:abstractNumId w:val="31"/>
  </w:num>
  <w:num w:numId="37">
    <w:abstractNumId w:val="35"/>
  </w:num>
  <w:num w:numId="38">
    <w:abstractNumId w:val="20"/>
  </w:num>
  <w:num w:numId="39">
    <w:abstractNumId w:val="30"/>
  </w:num>
  <w:num w:numId="40">
    <w:abstractNumId w:val="13"/>
  </w:num>
  <w:num w:numId="41">
    <w:abstractNumId w:val="18"/>
  </w:num>
  <w:num w:numId="42">
    <w:abstractNumId w:val="29"/>
  </w:num>
  <w:num w:numId="43">
    <w:abstractNumId w:val="24"/>
  </w:num>
  <w:num w:numId="44">
    <w:abstractNumId w:val="25"/>
  </w:num>
  <w:num w:numId="45">
    <w:abstractNumId w:val="3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7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07BCB"/>
    <w:rsid w:val="00011C8B"/>
    <w:rsid w:val="00020268"/>
    <w:rsid w:val="00022184"/>
    <w:rsid w:val="00026DF3"/>
    <w:rsid w:val="00042C20"/>
    <w:rsid w:val="0006288E"/>
    <w:rsid w:val="00072096"/>
    <w:rsid w:val="00092F99"/>
    <w:rsid w:val="000A6A15"/>
    <w:rsid w:val="000B2866"/>
    <w:rsid w:val="000C4618"/>
    <w:rsid w:val="000D1BD4"/>
    <w:rsid w:val="000E6259"/>
    <w:rsid w:val="000E64F1"/>
    <w:rsid w:val="000F159B"/>
    <w:rsid w:val="000F5BCD"/>
    <w:rsid w:val="00104086"/>
    <w:rsid w:val="00112F0A"/>
    <w:rsid w:val="00127AAD"/>
    <w:rsid w:val="0013473F"/>
    <w:rsid w:val="00140E44"/>
    <w:rsid w:val="001438BA"/>
    <w:rsid w:val="00145A99"/>
    <w:rsid w:val="001538DC"/>
    <w:rsid w:val="001541C7"/>
    <w:rsid w:val="00161B49"/>
    <w:rsid w:val="00170F12"/>
    <w:rsid w:val="00192782"/>
    <w:rsid w:val="001B26BD"/>
    <w:rsid w:val="001B53B3"/>
    <w:rsid w:val="001B5BAA"/>
    <w:rsid w:val="001B7892"/>
    <w:rsid w:val="001D36DD"/>
    <w:rsid w:val="001D6A11"/>
    <w:rsid w:val="001F2801"/>
    <w:rsid w:val="00203CD3"/>
    <w:rsid w:val="002303FE"/>
    <w:rsid w:val="00234A2E"/>
    <w:rsid w:val="00272BE2"/>
    <w:rsid w:val="00277BAF"/>
    <w:rsid w:val="00285545"/>
    <w:rsid w:val="002A3839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72596"/>
    <w:rsid w:val="0038445D"/>
    <w:rsid w:val="00387D77"/>
    <w:rsid w:val="00391EB4"/>
    <w:rsid w:val="0039599D"/>
    <w:rsid w:val="003A60B3"/>
    <w:rsid w:val="003C03CA"/>
    <w:rsid w:val="003C6E14"/>
    <w:rsid w:val="003D13E7"/>
    <w:rsid w:val="003F3856"/>
    <w:rsid w:val="004112B7"/>
    <w:rsid w:val="00414E54"/>
    <w:rsid w:val="004265F9"/>
    <w:rsid w:val="00444433"/>
    <w:rsid w:val="00447085"/>
    <w:rsid w:val="00453FF5"/>
    <w:rsid w:val="00460AF8"/>
    <w:rsid w:val="00473255"/>
    <w:rsid w:val="0048231A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6752F"/>
    <w:rsid w:val="00590D07"/>
    <w:rsid w:val="005A7A93"/>
    <w:rsid w:val="005B64DA"/>
    <w:rsid w:val="005C1056"/>
    <w:rsid w:val="005C1206"/>
    <w:rsid w:val="005C630C"/>
    <w:rsid w:val="005D3AB0"/>
    <w:rsid w:val="005E6F90"/>
    <w:rsid w:val="005F684D"/>
    <w:rsid w:val="005F6E24"/>
    <w:rsid w:val="00602CFE"/>
    <w:rsid w:val="00603265"/>
    <w:rsid w:val="0061168C"/>
    <w:rsid w:val="00624B20"/>
    <w:rsid w:val="00642107"/>
    <w:rsid w:val="00654709"/>
    <w:rsid w:val="00654DA0"/>
    <w:rsid w:val="00657F16"/>
    <w:rsid w:val="0066166A"/>
    <w:rsid w:val="006752B1"/>
    <w:rsid w:val="006840A1"/>
    <w:rsid w:val="006A09E4"/>
    <w:rsid w:val="006E17CE"/>
    <w:rsid w:val="006E7799"/>
    <w:rsid w:val="006E7F60"/>
    <w:rsid w:val="007134D2"/>
    <w:rsid w:val="00716937"/>
    <w:rsid w:val="00731462"/>
    <w:rsid w:val="00736DA0"/>
    <w:rsid w:val="00760ACA"/>
    <w:rsid w:val="00784028"/>
    <w:rsid w:val="00784D58"/>
    <w:rsid w:val="007919FB"/>
    <w:rsid w:val="00794016"/>
    <w:rsid w:val="007B4E76"/>
    <w:rsid w:val="007B6A68"/>
    <w:rsid w:val="007C0B1F"/>
    <w:rsid w:val="007D4DF4"/>
    <w:rsid w:val="00821538"/>
    <w:rsid w:val="00825861"/>
    <w:rsid w:val="00825ADE"/>
    <w:rsid w:val="00826A0A"/>
    <w:rsid w:val="00835D98"/>
    <w:rsid w:val="00842F28"/>
    <w:rsid w:val="008504FD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04B7E"/>
    <w:rsid w:val="009232D7"/>
    <w:rsid w:val="00936F91"/>
    <w:rsid w:val="009460DD"/>
    <w:rsid w:val="00947EEB"/>
    <w:rsid w:val="0095417C"/>
    <w:rsid w:val="00963745"/>
    <w:rsid w:val="009B0110"/>
    <w:rsid w:val="009E1693"/>
    <w:rsid w:val="009E2458"/>
    <w:rsid w:val="00A113D2"/>
    <w:rsid w:val="00A23C4F"/>
    <w:rsid w:val="00A31429"/>
    <w:rsid w:val="00A44E7F"/>
    <w:rsid w:val="00A76611"/>
    <w:rsid w:val="00A969C2"/>
    <w:rsid w:val="00AA1119"/>
    <w:rsid w:val="00AA4C79"/>
    <w:rsid w:val="00AB053E"/>
    <w:rsid w:val="00AB34CC"/>
    <w:rsid w:val="00AB6714"/>
    <w:rsid w:val="00AC0873"/>
    <w:rsid w:val="00AC47D2"/>
    <w:rsid w:val="00AC5EF5"/>
    <w:rsid w:val="00AC7AF0"/>
    <w:rsid w:val="00AE6AA5"/>
    <w:rsid w:val="00AF43A0"/>
    <w:rsid w:val="00AF4BC0"/>
    <w:rsid w:val="00B1394D"/>
    <w:rsid w:val="00B465B5"/>
    <w:rsid w:val="00B636AF"/>
    <w:rsid w:val="00B64837"/>
    <w:rsid w:val="00B65F35"/>
    <w:rsid w:val="00B8022E"/>
    <w:rsid w:val="00B86B75"/>
    <w:rsid w:val="00BC48D5"/>
    <w:rsid w:val="00BC4DB3"/>
    <w:rsid w:val="00BC5F32"/>
    <w:rsid w:val="00BE465F"/>
    <w:rsid w:val="00BF79BA"/>
    <w:rsid w:val="00C14FCD"/>
    <w:rsid w:val="00C21404"/>
    <w:rsid w:val="00C23395"/>
    <w:rsid w:val="00C260CC"/>
    <w:rsid w:val="00C36279"/>
    <w:rsid w:val="00C63654"/>
    <w:rsid w:val="00C70434"/>
    <w:rsid w:val="00C849E8"/>
    <w:rsid w:val="00C86595"/>
    <w:rsid w:val="00CA0677"/>
    <w:rsid w:val="00CA6125"/>
    <w:rsid w:val="00CC5A35"/>
    <w:rsid w:val="00CE2CFE"/>
    <w:rsid w:val="00D03C90"/>
    <w:rsid w:val="00D457B1"/>
    <w:rsid w:val="00D46592"/>
    <w:rsid w:val="00D65A8E"/>
    <w:rsid w:val="00D756C6"/>
    <w:rsid w:val="00D923D9"/>
    <w:rsid w:val="00D94E44"/>
    <w:rsid w:val="00DB2578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  <w:rsid w:val="00FF073F"/>
    <w:rsid w:val="00FF27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autoRedefine/>
    <w:uiPriority w:val="9"/>
    <w:unhideWhenUsed/>
    <w:qFormat/>
    <w:rsid w:val="002A3839"/>
    <w:pPr>
      <w:pBdr>
        <w:left w:val="single" w:sz="24" w:space="2" w:color="808080" w:themeColor="background1" w:themeShade="80"/>
      </w:pBdr>
      <w:spacing w:line="240" w:lineRule="auto"/>
      <w:contextualSpacing/>
    </w:pPr>
    <w:rPr>
      <w:rFonts w:asciiTheme="minorHAnsi" w:eastAsia="Ricty Diminished" w:hAnsiTheme="minorHAnsi" w:cs="Times New Roman (見出しのフォント - コンプ"/>
      <w:bCs/>
      <w:color w:val="BFBFBF" w:themeColor="background1" w:themeShade="BF"/>
      <w:sz w:val="18"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AF4BC0"/>
    <w:rPr>
      <w:rFonts w:ascii="Source Code Pro" w:eastAsia="Source Han Sans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12"/>
    <w:uiPriority w:val="99"/>
    <w:rsid w:val="00D457B1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b/>
        <w:i w:val="0"/>
        <w:iCs/>
      </w:rPr>
      <w:tblPr/>
      <w:trPr>
        <w:tblHeader/>
      </w:trPr>
      <w:tcPr>
        <w:tcBorders>
          <w:bottom w:val="single" w:sz="6" w:space="0" w:color="000000"/>
        </w:tcBorders>
        <w:shd w:val="clear" w:color="auto" w:fill="F2F2F2" w:themeFill="background1" w:themeFillShade="F2"/>
      </w:tcPr>
    </w:tblStylePr>
    <w:tblStylePr w:type="lastRow">
      <w:pPr>
        <w:jc w:val="center"/>
      </w:pPr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pPr>
        <w:jc w:val="center"/>
      </w:pPr>
      <w:rPr>
        <w:b w:val="0"/>
      </w:rPr>
      <w:tblPr/>
      <w:tcPr>
        <w:tcBorders>
          <w:right w:val="single" w:sz="6" w:space="0" w:color="000000"/>
        </w:tcBorders>
      </w:tcPr>
    </w:tblStylePr>
    <w:tblStylePr w:type="lastCol">
      <w:pPr>
        <w:jc w:val="center"/>
      </w:pPr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pPr>
        <w:jc w:val="center"/>
      </w:pPr>
      <w:rPr>
        <w:b/>
        <w:bCs/>
        <w:i w:val="0"/>
        <w:iCs w:val="0"/>
      </w:rPr>
    </w:tblStylePr>
    <w:tblStylePr w:type="nwCell">
      <w:pPr>
        <w:jc w:val="center"/>
      </w:pPr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eCell">
      <w:pPr>
        <w:jc w:val="center"/>
      </w:pPr>
    </w:tblStylePr>
    <w:tblStylePr w:type="swCell">
      <w:pPr>
        <w:jc w:val="center"/>
      </w:pPr>
      <w:rPr>
        <w:b w:val="0"/>
        <w:bCs/>
      </w:r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DB2578"/>
    <w:pPr>
      <w:spacing w:afterLines="50" w:after="5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42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46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autoRedefine/>
    <w:qFormat/>
    <w:rsid w:val="00DB2578"/>
    <w:pPr>
      <w:spacing w:beforeLines="50" w:before="50" w:after="120" w:line="240" w:lineRule="auto"/>
      <w:jc w:val="center"/>
    </w:pPr>
    <w:rPr>
      <w:rFonts w:ascii="Source Sans Pro" w:eastAsia="Source Han Sans" w:hAnsi="Source Sans Pro" w:cstheme="majorHAnsi"/>
      <w:b/>
      <w:iCs/>
      <w:noProof/>
      <w:sz w:val="20"/>
      <w:szCs w:val="18"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" w:hAnsi="Source Code Pro"/>
      <w:color w:val="607880"/>
      <w:bdr w:val="none" w:sz="0" w:space="0" w:color="auto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80CA2-4D0E-F545-BEA3-B8CC6C41E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1</TotalTime>
  <Pages>9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42</cp:revision>
  <dcterms:created xsi:type="dcterms:W3CDTF">2015-10-15T16:19:00Z</dcterms:created>
  <dcterms:modified xsi:type="dcterms:W3CDTF">2019-11-19T12:29:00Z</dcterms:modified>
</cp:coreProperties>
</file>